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9714" w:type="dxa"/>
        <w:tblLayout w:type="fixed"/>
        <w:tblLook w:val="04A0" w:firstRow="1" w:lastRow="0" w:firstColumn="1" w:lastColumn="0" w:noHBand="0" w:noVBand="1"/>
      </w:tblPr>
      <w:tblGrid>
        <w:gridCol w:w="1702"/>
        <w:gridCol w:w="4327"/>
        <w:gridCol w:w="1984"/>
        <w:gridCol w:w="1701"/>
      </w:tblGrid>
      <w:tr w:rsidR="00964B9F" w:rsidRPr="003F363A" w14:paraId="637FAEA8" w14:textId="77777777" w:rsidTr="00964B9F">
        <w:trPr>
          <w:trHeight w:val="284"/>
        </w:trPr>
        <w:tc>
          <w:tcPr>
            <w:tcW w:w="1702" w:type="dxa"/>
            <w:vMerge w:val="restart"/>
            <w:vAlign w:val="center"/>
          </w:tcPr>
          <w:p w14:paraId="1D8F4C80" w14:textId="77777777" w:rsidR="00964B9F" w:rsidRPr="003F363A" w:rsidRDefault="00964B9F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  <w:r w:rsidRPr="003F363A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EE3ADD1" wp14:editId="3F8FEF43">
                  <wp:extent cx="842211" cy="842211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8224" cy="848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7" w:type="dxa"/>
            <w:vMerge w:val="restart"/>
            <w:vAlign w:val="center"/>
          </w:tcPr>
          <w:p w14:paraId="1D7691D6" w14:textId="6BA92214" w:rsidR="00964B9F" w:rsidRPr="00964B9F" w:rsidRDefault="00964B9F" w:rsidP="00964B9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964B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NKÜ FEN</w:t>
            </w:r>
            <w:r w:rsidR="005F67A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  <w:r w:rsidRPr="00964B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DEBİYAT FAKÜLTESİ KİMYA BÖLÜMÜ</w:t>
            </w:r>
          </w:p>
          <w:p w14:paraId="68C56F38" w14:textId="45C6A38C" w:rsidR="00964B9F" w:rsidRPr="003F363A" w:rsidRDefault="00964B9F" w:rsidP="00964B9F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964B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VAKUMLU ETÜV CİHAZI KULLANMA TALİMATI</w:t>
            </w:r>
          </w:p>
        </w:tc>
        <w:tc>
          <w:tcPr>
            <w:tcW w:w="1984" w:type="dxa"/>
          </w:tcPr>
          <w:p w14:paraId="7948A52F" w14:textId="77777777" w:rsidR="00964B9F" w:rsidRPr="00964B9F" w:rsidRDefault="00964B9F" w:rsidP="00964B9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64B9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küman No: </w:t>
            </w:r>
          </w:p>
        </w:tc>
        <w:tc>
          <w:tcPr>
            <w:tcW w:w="1701" w:type="dxa"/>
          </w:tcPr>
          <w:p w14:paraId="72F60737" w14:textId="5B0EB9C2" w:rsidR="00964B9F" w:rsidRPr="00964B9F" w:rsidRDefault="00964B9F" w:rsidP="00964B9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64B9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YS-TL-</w:t>
            </w:r>
            <w:r w:rsidRPr="00964B9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96</w:t>
            </w:r>
          </w:p>
        </w:tc>
      </w:tr>
      <w:tr w:rsidR="00964B9F" w:rsidRPr="003F363A" w14:paraId="68920C01" w14:textId="77777777" w:rsidTr="004B6C7A">
        <w:trPr>
          <w:trHeight w:val="284"/>
        </w:trPr>
        <w:tc>
          <w:tcPr>
            <w:tcW w:w="1702" w:type="dxa"/>
            <w:vMerge/>
          </w:tcPr>
          <w:p w14:paraId="345C4F9A" w14:textId="77777777" w:rsidR="00964B9F" w:rsidRPr="003F363A" w:rsidRDefault="00964B9F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5466A85A" w14:textId="77777777" w:rsidR="00964B9F" w:rsidRPr="003F363A" w:rsidRDefault="00964B9F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015563A2" w14:textId="77777777" w:rsidR="00964B9F" w:rsidRPr="00964B9F" w:rsidRDefault="00964B9F" w:rsidP="00964B9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64B9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azırlama Tarihi:</w:t>
            </w:r>
          </w:p>
        </w:tc>
        <w:tc>
          <w:tcPr>
            <w:tcW w:w="1701" w:type="dxa"/>
          </w:tcPr>
          <w:p w14:paraId="43DBF6A6" w14:textId="5DD41504" w:rsidR="00964B9F" w:rsidRPr="00964B9F" w:rsidRDefault="00964B9F" w:rsidP="00964B9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64B9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4.2022</w:t>
            </w:r>
          </w:p>
        </w:tc>
      </w:tr>
      <w:tr w:rsidR="00964B9F" w:rsidRPr="003F363A" w14:paraId="69E7DC05" w14:textId="77777777" w:rsidTr="004B6C7A">
        <w:trPr>
          <w:trHeight w:val="284"/>
        </w:trPr>
        <w:tc>
          <w:tcPr>
            <w:tcW w:w="1702" w:type="dxa"/>
            <w:vMerge/>
          </w:tcPr>
          <w:p w14:paraId="45E37587" w14:textId="77777777" w:rsidR="00964B9F" w:rsidRPr="003F363A" w:rsidRDefault="00964B9F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42209CDA" w14:textId="77777777" w:rsidR="00964B9F" w:rsidRPr="003F363A" w:rsidRDefault="00964B9F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782E24BE" w14:textId="77777777" w:rsidR="00964B9F" w:rsidRPr="00964B9F" w:rsidRDefault="00964B9F" w:rsidP="00964B9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64B9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Tarihi:</w:t>
            </w:r>
          </w:p>
        </w:tc>
        <w:tc>
          <w:tcPr>
            <w:tcW w:w="1701" w:type="dxa"/>
          </w:tcPr>
          <w:p w14:paraId="1D448D27" w14:textId="449C3511" w:rsidR="00964B9F" w:rsidRPr="00964B9F" w:rsidRDefault="00964B9F" w:rsidP="00964B9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64B9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-</w:t>
            </w:r>
          </w:p>
        </w:tc>
      </w:tr>
      <w:tr w:rsidR="00964B9F" w:rsidRPr="003F363A" w14:paraId="55670254" w14:textId="77777777" w:rsidTr="004B6C7A">
        <w:trPr>
          <w:trHeight w:val="284"/>
        </w:trPr>
        <w:tc>
          <w:tcPr>
            <w:tcW w:w="1702" w:type="dxa"/>
            <w:vMerge/>
          </w:tcPr>
          <w:p w14:paraId="7EF09743" w14:textId="77777777" w:rsidR="00964B9F" w:rsidRPr="003F363A" w:rsidRDefault="00964B9F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6EE7D14F" w14:textId="77777777" w:rsidR="00964B9F" w:rsidRPr="003F363A" w:rsidRDefault="00964B9F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4E55BA29" w14:textId="77777777" w:rsidR="00964B9F" w:rsidRPr="00964B9F" w:rsidRDefault="00964B9F" w:rsidP="00964B9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64B9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No:</w:t>
            </w:r>
          </w:p>
        </w:tc>
        <w:tc>
          <w:tcPr>
            <w:tcW w:w="1701" w:type="dxa"/>
          </w:tcPr>
          <w:p w14:paraId="49D3977A" w14:textId="37AC9C00" w:rsidR="00964B9F" w:rsidRPr="00964B9F" w:rsidRDefault="00964B9F" w:rsidP="00964B9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64B9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</w:tr>
      <w:tr w:rsidR="00964B9F" w:rsidRPr="003F363A" w14:paraId="6A994C6F" w14:textId="77777777" w:rsidTr="004B6C7A">
        <w:trPr>
          <w:trHeight w:val="284"/>
        </w:trPr>
        <w:tc>
          <w:tcPr>
            <w:tcW w:w="1702" w:type="dxa"/>
            <w:vMerge/>
          </w:tcPr>
          <w:p w14:paraId="6BD136A4" w14:textId="77777777" w:rsidR="00964B9F" w:rsidRPr="003F363A" w:rsidRDefault="00964B9F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542A2185" w14:textId="77777777" w:rsidR="00964B9F" w:rsidRPr="003F363A" w:rsidRDefault="00964B9F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6F54D38A" w14:textId="77777777" w:rsidR="00964B9F" w:rsidRPr="00964B9F" w:rsidRDefault="00964B9F" w:rsidP="00964B9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64B9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oplam Sayfa Sayısı:</w:t>
            </w:r>
          </w:p>
        </w:tc>
        <w:tc>
          <w:tcPr>
            <w:tcW w:w="1701" w:type="dxa"/>
          </w:tcPr>
          <w:p w14:paraId="24444860" w14:textId="77777777" w:rsidR="00964B9F" w:rsidRPr="00964B9F" w:rsidRDefault="00964B9F" w:rsidP="00964B9F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64B9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</w:p>
        </w:tc>
      </w:tr>
    </w:tbl>
    <w:p w14:paraId="16163C0F" w14:textId="77777777" w:rsidR="00964B9F" w:rsidRDefault="00964B9F" w:rsidP="00964B9F">
      <w:pPr>
        <w:rPr>
          <w:rFonts w:ascii="Times New Roman" w:hAnsi="Times New Roman" w:cs="Times New Roman"/>
          <w:sz w:val="24"/>
        </w:rPr>
      </w:pPr>
    </w:p>
    <w:tbl>
      <w:tblPr>
        <w:tblStyle w:val="TableGrid1"/>
        <w:tblW w:w="9747" w:type="dxa"/>
        <w:tblLook w:val="04A0" w:firstRow="1" w:lastRow="0" w:firstColumn="1" w:lastColumn="0" w:noHBand="0" w:noVBand="1"/>
      </w:tblPr>
      <w:tblGrid>
        <w:gridCol w:w="2943"/>
        <w:gridCol w:w="6804"/>
      </w:tblGrid>
      <w:tr w:rsidR="00964B9F" w:rsidRPr="00E54F10" w14:paraId="7D49E8BB" w14:textId="77777777" w:rsidTr="004B6C7A">
        <w:tc>
          <w:tcPr>
            <w:tcW w:w="2943" w:type="dxa"/>
          </w:tcPr>
          <w:p w14:paraId="6E0AB6FB" w14:textId="77777777" w:rsidR="00964B9F" w:rsidRPr="00E54F10" w:rsidRDefault="00964B9F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Cihazın Markası/Modeli/ Taşınır Sicil No</w:t>
            </w:r>
          </w:p>
        </w:tc>
        <w:tc>
          <w:tcPr>
            <w:tcW w:w="6804" w:type="dxa"/>
          </w:tcPr>
          <w:p w14:paraId="2C1AA97B" w14:textId="77777777" w:rsidR="00964B9F" w:rsidRPr="00E54F10" w:rsidRDefault="00964B9F" w:rsidP="004B6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tüv</w:t>
            </w:r>
            <w:r w:rsidRPr="00E54F10"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Binder</w:t>
            </w:r>
            <w:proofErr w:type="spellEnd"/>
            <w:r w:rsidRPr="00E54F10">
              <w:rPr>
                <w:rFonts w:ascii="Times New Roman" w:hAnsi="Times New Roman" w:cs="Times New Roman"/>
              </w:rPr>
              <w:t xml:space="preserve"> / </w:t>
            </w:r>
          </w:p>
          <w:p w14:paraId="15E4958C" w14:textId="77777777" w:rsidR="00964B9F" w:rsidRPr="00E54F10" w:rsidRDefault="00964B9F" w:rsidP="004B6C7A">
            <w:pPr>
              <w:rPr>
                <w:rFonts w:ascii="Times New Roman" w:hAnsi="Times New Roman" w:cs="Times New Roman"/>
              </w:rPr>
            </w:pPr>
            <w:r w:rsidRPr="005C079F">
              <w:rPr>
                <w:rFonts w:ascii="Times New Roman" w:hAnsi="Times New Roman" w:cs="Times New Roman"/>
              </w:rPr>
              <w:t>253.3.6./14/1658</w:t>
            </w:r>
          </w:p>
        </w:tc>
      </w:tr>
      <w:tr w:rsidR="00964B9F" w:rsidRPr="00E54F10" w14:paraId="3C8C8CE4" w14:textId="77777777" w:rsidTr="004B6C7A">
        <w:tc>
          <w:tcPr>
            <w:tcW w:w="2943" w:type="dxa"/>
          </w:tcPr>
          <w:p w14:paraId="17725C13" w14:textId="77777777" w:rsidR="00964B9F" w:rsidRPr="00E54F10" w:rsidRDefault="00964B9F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Kullanım Amacı</w:t>
            </w:r>
          </w:p>
        </w:tc>
        <w:tc>
          <w:tcPr>
            <w:tcW w:w="6804" w:type="dxa"/>
          </w:tcPr>
          <w:p w14:paraId="19430E69" w14:textId="77777777" w:rsidR="00964B9F" w:rsidRPr="00E54F10" w:rsidRDefault="00964B9F" w:rsidP="004B6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unelerin sentez aşamasında kullanılacaktır.</w:t>
            </w:r>
          </w:p>
        </w:tc>
      </w:tr>
      <w:tr w:rsidR="00964B9F" w:rsidRPr="00E54F10" w14:paraId="23477387" w14:textId="77777777" w:rsidTr="004B6C7A">
        <w:tc>
          <w:tcPr>
            <w:tcW w:w="2943" w:type="dxa"/>
          </w:tcPr>
          <w:p w14:paraId="7705C9E3" w14:textId="77777777" w:rsidR="00964B9F" w:rsidRPr="00E54F10" w:rsidRDefault="00964B9F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su</w:t>
            </w:r>
            <w:r w:rsidRPr="00E54F10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6804" w:type="dxa"/>
          </w:tcPr>
          <w:p w14:paraId="341EF91C" w14:textId="77777777" w:rsidR="00964B9F" w:rsidRPr="00E54F10" w:rsidRDefault="00964B9F" w:rsidP="004B6C7A">
            <w:pPr>
              <w:rPr>
                <w:rFonts w:ascii="Times New Roman" w:hAnsi="Times New Roman" w:cs="Times New Roman"/>
              </w:rPr>
            </w:pPr>
            <w:proofErr w:type="spellStart"/>
            <w:r w:rsidRPr="00E54F10">
              <w:rPr>
                <w:rFonts w:ascii="Times New Roman" w:hAnsi="Times New Roman" w:cs="Times New Roman"/>
              </w:rPr>
              <w:t>Prof.Dr</w:t>
            </w:r>
            <w:proofErr w:type="spellEnd"/>
            <w:r w:rsidRPr="00E54F10">
              <w:rPr>
                <w:rFonts w:ascii="Times New Roman" w:hAnsi="Times New Roman" w:cs="Times New Roman"/>
              </w:rPr>
              <w:t>. Murat ATEŞ</w:t>
            </w:r>
          </w:p>
        </w:tc>
      </w:tr>
      <w:tr w:rsidR="00964B9F" w:rsidRPr="00E54F10" w14:paraId="0B2DB42A" w14:textId="77777777" w:rsidTr="004B6C7A">
        <w:tc>
          <w:tcPr>
            <w:tcW w:w="2943" w:type="dxa"/>
          </w:tcPr>
          <w:p w14:paraId="0727B90B" w14:textId="77777777" w:rsidR="00964B9F" w:rsidRPr="00E54F10" w:rsidRDefault="00964B9F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 Personel İletişim Bilgileri (e-posta, GSM)</w:t>
            </w:r>
          </w:p>
        </w:tc>
        <w:tc>
          <w:tcPr>
            <w:tcW w:w="6804" w:type="dxa"/>
          </w:tcPr>
          <w:p w14:paraId="19F29AEA" w14:textId="65F16FB5" w:rsidR="00964B9F" w:rsidRPr="00E54F10" w:rsidRDefault="00964B9F" w:rsidP="004B6C7A">
            <w:pPr>
              <w:rPr>
                <w:rFonts w:ascii="Times New Roman" w:hAnsi="Times New Roman" w:cs="Times New Roman"/>
              </w:rPr>
            </w:pPr>
            <w:hyperlink r:id="rId6" w:history="1">
              <w:r w:rsidRPr="00E54F10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mates@nku.edu.tr</w:t>
              </w:r>
            </w:hyperlink>
            <w:r>
              <w:rPr>
                <w:rFonts w:ascii="Times New Roman" w:hAnsi="Times New Roman" w:cs="Times New Roman"/>
                <w:color w:val="0563C1" w:themeColor="hyperlink"/>
                <w:u w:val="single"/>
              </w:rPr>
              <w:t xml:space="preserve"> </w:t>
            </w:r>
          </w:p>
        </w:tc>
      </w:tr>
    </w:tbl>
    <w:p w14:paraId="736568BA" w14:textId="77777777" w:rsidR="00964B9F" w:rsidRDefault="00964B9F" w:rsidP="00964B9F">
      <w:pPr>
        <w:rPr>
          <w:rFonts w:ascii="Times New Roman" w:hAnsi="Times New Roman" w:cs="Times New Roman"/>
          <w:sz w:val="24"/>
        </w:rPr>
      </w:pPr>
    </w:p>
    <w:p w14:paraId="146F8DA0" w14:textId="30FCC482" w:rsidR="00964B9F" w:rsidRPr="00E428ED" w:rsidRDefault="00964B9F" w:rsidP="00964B9F">
      <w:pPr>
        <w:jc w:val="center"/>
        <w:rPr>
          <w:rFonts w:ascii="Times New Roman" w:hAnsi="Times New Roman" w:cs="Times New Roman"/>
          <w:b/>
        </w:rPr>
      </w:pPr>
      <w:r w:rsidRPr="003C1167">
        <w:rPr>
          <w:rFonts w:ascii="Times New Roman" w:hAnsi="Times New Roman" w:cs="Times New Roman"/>
          <w:b/>
        </w:rPr>
        <w:t>CİHAZIN KULLAN</w:t>
      </w:r>
      <w:r>
        <w:rPr>
          <w:rFonts w:ascii="Times New Roman" w:hAnsi="Times New Roman" w:cs="Times New Roman"/>
          <w:b/>
        </w:rPr>
        <w:t xml:space="preserve">MA </w:t>
      </w:r>
      <w:r w:rsidRPr="003C1167">
        <w:rPr>
          <w:rFonts w:ascii="Times New Roman" w:hAnsi="Times New Roman" w:cs="Times New Roman"/>
          <w:b/>
        </w:rPr>
        <w:t>TALİMATI</w:t>
      </w:r>
    </w:p>
    <w:p w14:paraId="1698F5E4" w14:textId="77777777" w:rsidR="00964B9F" w:rsidRPr="009D6671" w:rsidRDefault="00964B9F" w:rsidP="00964B9F">
      <w:pPr>
        <w:pStyle w:val="Default"/>
        <w:numPr>
          <w:ilvl w:val="0"/>
          <w:numId w:val="39"/>
        </w:numPr>
        <w:spacing w:line="360" w:lineRule="auto"/>
        <w:rPr>
          <w:color w:val="auto"/>
        </w:rPr>
      </w:pPr>
      <w:r w:rsidRPr="009D6671">
        <w:rPr>
          <w:color w:val="auto"/>
        </w:rPr>
        <w:t xml:space="preserve">Yüksek sıcaklık aralıklarında, </w:t>
      </w:r>
      <w:proofErr w:type="spellStart"/>
      <w:r w:rsidRPr="009D6671">
        <w:rPr>
          <w:color w:val="auto"/>
        </w:rPr>
        <w:t>solventlerikurutmak</w:t>
      </w:r>
      <w:proofErr w:type="spellEnd"/>
      <w:r w:rsidRPr="009D6671">
        <w:rPr>
          <w:color w:val="auto"/>
        </w:rPr>
        <w:t xml:space="preserve"> veya solüsyon numunelerinizden </w:t>
      </w:r>
      <w:proofErr w:type="spellStart"/>
      <w:r w:rsidRPr="009D6671">
        <w:rPr>
          <w:color w:val="auto"/>
        </w:rPr>
        <w:t>solventleriayırmak</w:t>
      </w:r>
      <w:proofErr w:type="spellEnd"/>
      <w:r w:rsidRPr="009D6671">
        <w:rPr>
          <w:color w:val="auto"/>
        </w:rPr>
        <w:t xml:space="preserve"> için en uygun yapıya sahip vakumlu etüvler ile </w:t>
      </w:r>
      <w:proofErr w:type="spellStart"/>
      <w:r w:rsidRPr="009D6671">
        <w:rPr>
          <w:color w:val="auto"/>
        </w:rPr>
        <w:t>güvenlisonuçlar</w:t>
      </w:r>
      <w:proofErr w:type="spellEnd"/>
      <w:r w:rsidRPr="009D6671">
        <w:rPr>
          <w:color w:val="auto"/>
        </w:rPr>
        <w:t xml:space="preserve"> sağlar.</w:t>
      </w:r>
    </w:p>
    <w:p w14:paraId="051DD93D" w14:textId="77777777" w:rsidR="00964B9F" w:rsidRPr="009D6671" w:rsidRDefault="00964B9F" w:rsidP="00964B9F">
      <w:pPr>
        <w:pStyle w:val="Default"/>
        <w:numPr>
          <w:ilvl w:val="0"/>
          <w:numId w:val="39"/>
        </w:numPr>
        <w:spacing w:line="360" w:lineRule="auto"/>
        <w:rPr>
          <w:color w:val="auto"/>
        </w:rPr>
      </w:pPr>
      <w:r w:rsidRPr="009D6671">
        <w:rPr>
          <w:color w:val="auto"/>
        </w:rPr>
        <w:t>Oda sıcaklığında 15-220°C Sıcaklık aralığı</w:t>
      </w:r>
    </w:p>
    <w:p w14:paraId="6523AF7B" w14:textId="77777777" w:rsidR="00964B9F" w:rsidRPr="009D6671" w:rsidRDefault="00964B9F" w:rsidP="00964B9F">
      <w:pPr>
        <w:pStyle w:val="Default"/>
        <w:numPr>
          <w:ilvl w:val="0"/>
          <w:numId w:val="39"/>
        </w:numPr>
        <w:spacing w:line="360" w:lineRule="auto"/>
        <w:rPr>
          <w:color w:val="auto"/>
        </w:rPr>
      </w:pPr>
      <w:proofErr w:type="spellStart"/>
      <w:r w:rsidRPr="009D6671">
        <w:rPr>
          <w:color w:val="auto"/>
        </w:rPr>
        <w:t>Mikroprosesör</w:t>
      </w:r>
      <w:proofErr w:type="spellEnd"/>
      <w:r w:rsidRPr="009D6671">
        <w:rPr>
          <w:color w:val="auto"/>
        </w:rPr>
        <w:t xml:space="preserve"> PID işlemci</w:t>
      </w:r>
    </w:p>
    <w:p w14:paraId="250FF5F9" w14:textId="77777777" w:rsidR="00964B9F" w:rsidRPr="009D6671" w:rsidRDefault="00964B9F" w:rsidP="00964B9F">
      <w:pPr>
        <w:pStyle w:val="Default"/>
        <w:numPr>
          <w:ilvl w:val="0"/>
          <w:numId w:val="39"/>
        </w:numPr>
        <w:spacing w:line="360" w:lineRule="auto"/>
        <w:rPr>
          <w:color w:val="auto"/>
        </w:rPr>
      </w:pPr>
      <w:r w:rsidRPr="009D6671">
        <w:rPr>
          <w:color w:val="auto"/>
        </w:rPr>
        <w:t>Kullanımı kolay LED ekran</w:t>
      </w:r>
    </w:p>
    <w:p w14:paraId="705C27B2" w14:textId="77777777" w:rsidR="00964B9F" w:rsidRPr="009D6671" w:rsidRDefault="00964B9F" w:rsidP="00964B9F">
      <w:pPr>
        <w:pStyle w:val="Default"/>
        <w:numPr>
          <w:ilvl w:val="0"/>
          <w:numId w:val="39"/>
        </w:numPr>
        <w:spacing w:line="360" w:lineRule="auto"/>
        <w:rPr>
          <w:color w:val="auto"/>
        </w:rPr>
      </w:pPr>
      <w:r w:rsidRPr="009D6671">
        <w:rPr>
          <w:color w:val="auto"/>
        </w:rPr>
        <w:t>0 ile 0.1MPa vakum basıncı</w:t>
      </w:r>
    </w:p>
    <w:p w14:paraId="1A6BDA7E" w14:textId="77777777" w:rsidR="00964B9F" w:rsidRPr="009D6671" w:rsidRDefault="00964B9F" w:rsidP="00964B9F">
      <w:pPr>
        <w:pStyle w:val="Default"/>
        <w:numPr>
          <w:ilvl w:val="0"/>
          <w:numId w:val="39"/>
        </w:numPr>
        <w:spacing w:line="360" w:lineRule="auto"/>
        <w:rPr>
          <w:color w:val="auto"/>
        </w:rPr>
      </w:pPr>
      <w:r w:rsidRPr="009D6671">
        <w:rPr>
          <w:color w:val="auto"/>
        </w:rPr>
        <w:t>9 saat 59 dakika çalışma süresi</w:t>
      </w:r>
    </w:p>
    <w:p w14:paraId="36A9CCF2" w14:textId="77777777" w:rsidR="00964B9F" w:rsidRPr="009D6671" w:rsidRDefault="00964B9F" w:rsidP="00964B9F">
      <w:pPr>
        <w:pStyle w:val="Default"/>
        <w:numPr>
          <w:ilvl w:val="0"/>
          <w:numId w:val="39"/>
        </w:numPr>
        <w:spacing w:line="360" w:lineRule="auto"/>
        <w:rPr>
          <w:color w:val="auto"/>
        </w:rPr>
      </w:pPr>
      <w:r w:rsidRPr="009D6671">
        <w:rPr>
          <w:color w:val="auto"/>
        </w:rPr>
        <w:t>3 Noktalı sıcaklık kalibrasyon</w:t>
      </w:r>
    </w:p>
    <w:p w14:paraId="2B282A18" w14:textId="77777777" w:rsidR="00964B9F" w:rsidRPr="00AA6DF4" w:rsidRDefault="00964B9F" w:rsidP="00964B9F">
      <w:pPr>
        <w:pStyle w:val="Default"/>
        <w:numPr>
          <w:ilvl w:val="0"/>
          <w:numId w:val="39"/>
        </w:numPr>
        <w:spacing w:line="360" w:lineRule="auto"/>
        <w:rPr>
          <w:color w:val="auto"/>
        </w:rPr>
      </w:pPr>
      <w:r w:rsidRPr="009D6671">
        <w:rPr>
          <w:color w:val="auto"/>
        </w:rPr>
        <w:t>RS-232 portu sayesinde data paylaşımına olanak sağlar</w:t>
      </w:r>
      <w:r>
        <w:rPr>
          <w:color w:val="auto"/>
        </w:rPr>
        <w:t>.</w:t>
      </w:r>
    </w:p>
    <w:p w14:paraId="5E71C1DC" w14:textId="3D2024A9" w:rsidR="00681647" w:rsidRPr="003F6B5B" w:rsidRDefault="00681647" w:rsidP="005A46A6">
      <w:pPr>
        <w:rPr>
          <w:sz w:val="24"/>
          <w:szCs w:val="24"/>
        </w:rPr>
      </w:pPr>
    </w:p>
    <w:sectPr w:rsidR="00681647" w:rsidRPr="003F6B5B" w:rsidSect="00FB07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35FF"/>
    <w:multiLevelType w:val="hybridMultilevel"/>
    <w:tmpl w:val="C37A952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62447"/>
    <w:multiLevelType w:val="hybridMultilevel"/>
    <w:tmpl w:val="F9468C4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B4D02"/>
    <w:multiLevelType w:val="multilevel"/>
    <w:tmpl w:val="2C90DEB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8597FD5"/>
    <w:multiLevelType w:val="hybridMultilevel"/>
    <w:tmpl w:val="24DA22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C4635F"/>
    <w:multiLevelType w:val="hybridMultilevel"/>
    <w:tmpl w:val="27AC5A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EA6C9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510135"/>
    <w:multiLevelType w:val="hybridMultilevel"/>
    <w:tmpl w:val="1AC2EAEA"/>
    <w:lvl w:ilvl="0" w:tplc="9C8E9CF6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B61276"/>
    <w:multiLevelType w:val="hybridMultilevel"/>
    <w:tmpl w:val="A35EE3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5466C"/>
    <w:multiLevelType w:val="hybridMultilevel"/>
    <w:tmpl w:val="F6B2A7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95355F"/>
    <w:multiLevelType w:val="hybridMultilevel"/>
    <w:tmpl w:val="6D4C58A4"/>
    <w:lvl w:ilvl="0" w:tplc="DD84ACA2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625ECD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267D0"/>
    <w:multiLevelType w:val="hybridMultilevel"/>
    <w:tmpl w:val="13F03D8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D37B54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9347D0"/>
    <w:multiLevelType w:val="multilevel"/>
    <w:tmpl w:val="6D56D4A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E0F3602"/>
    <w:multiLevelType w:val="hybridMultilevel"/>
    <w:tmpl w:val="E4FA08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5C2FA0"/>
    <w:multiLevelType w:val="hybridMultilevel"/>
    <w:tmpl w:val="85408E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6A4470"/>
    <w:multiLevelType w:val="hybridMultilevel"/>
    <w:tmpl w:val="23BC4A8E"/>
    <w:lvl w:ilvl="0" w:tplc="951487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5C6FAE"/>
    <w:multiLevelType w:val="hybridMultilevel"/>
    <w:tmpl w:val="1096CB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893E43"/>
    <w:multiLevelType w:val="hybridMultilevel"/>
    <w:tmpl w:val="990E3870"/>
    <w:lvl w:ilvl="0" w:tplc="041F000F">
      <w:start w:val="1"/>
      <w:numFmt w:val="decimal"/>
      <w:lvlText w:val="%1."/>
      <w:lvlJc w:val="left"/>
      <w:pPr>
        <w:ind w:left="786" w:hanging="360"/>
      </w:p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E3239B7"/>
    <w:multiLevelType w:val="hybridMultilevel"/>
    <w:tmpl w:val="6102F0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35607C"/>
    <w:multiLevelType w:val="hybridMultilevel"/>
    <w:tmpl w:val="CE564C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5F117E"/>
    <w:multiLevelType w:val="hybridMultilevel"/>
    <w:tmpl w:val="722C985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895BB1"/>
    <w:multiLevelType w:val="multilevel"/>
    <w:tmpl w:val="D5D63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463727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A733B4"/>
    <w:multiLevelType w:val="hybridMultilevel"/>
    <w:tmpl w:val="C9D8F194"/>
    <w:lvl w:ilvl="0" w:tplc="4E12A2A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51570F"/>
    <w:multiLevelType w:val="hybridMultilevel"/>
    <w:tmpl w:val="D506F0D2"/>
    <w:lvl w:ilvl="0" w:tplc="3C8668EC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023061"/>
    <w:multiLevelType w:val="hybridMultilevel"/>
    <w:tmpl w:val="81E4986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733842"/>
    <w:multiLevelType w:val="multilevel"/>
    <w:tmpl w:val="F3DAB69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560A1097"/>
    <w:multiLevelType w:val="hybridMultilevel"/>
    <w:tmpl w:val="A49A1F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0E054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254CC6"/>
    <w:multiLevelType w:val="multilevel"/>
    <w:tmpl w:val="223832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3D81CE9"/>
    <w:multiLevelType w:val="hybridMultilevel"/>
    <w:tmpl w:val="1096CB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F17160"/>
    <w:multiLevelType w:val="hybridMultilevel"/>
    <w:tmpl w:val="017AEB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296135"/>
    <w:multiLevelType w:val="multilevel"/>
    <w:tmpl w:val="F978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F6193A"/>
    <w:multiLevelType w:val="hybridMultilevel"/>
    <w:tmpl w:val="596AA38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8B266F"/>
    <w:multiLevelType w:val="multilevel"/>
    <w:tmpl w:val="5FEAF00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6"/>
  </w:num>
  <w:num w:numId="2">
    <w:abstractNumId w:val="16"/>
  </w:num>
  <w:num w:numId="3">
    <w:abstractNumId w:val="14"/>
  </w:num>
  <w:num w:numId="4">
    <w:abstractNumId w:val="8"/>
  </w:num>
  <w:num w:numId="5">
    <w:abstractNumId w:val="15"/>
  </w:num>
  <w:num w:numId="6">
    <w:abstractNumId w:val="17"/>
  </w:num>
  <w:num w:numId="7">
    <w:abstractNumId w:val="25"/>
  </w:num>
  <w:num w:numId="8">
    <w:abstractNumId w:val="31"/>
  </w:num>
  <w:num w:numId="9">
    <w:abstractNumId w:val="28"/>
  </w:num>
  <w:num w:numId="10">
    <w:abstractNumId w:val="4"/>
  </w:num>
  <w:num w:numId="11">
    <w:abstractNumId w:val="27"/>
  </w:num>
  <w:num w:numId="12">
    <w:abstractNumId w:val="13"/>
  </w:num>
  <w:num w:numId="13">
    <w:abstractNumId w:val="19"/>
  </w:num>
  <w:num w:numId="14">
    <w:abstractNumId w:val="35"/>
  </w:num>
  <w:num w:numId="15">
    <w:abstractNumId w:val="3"/>
  </w:num>
  <w:num w:numId="16">
    <w:abstractNumId w:val="7"/>
  </w:num>
  <w:num w:numId="17">
    <w:abstractNumId w:val="20"/>
  </w:num>
  <w:num w:numId="18">
    <w:abstractNumId w:val="2"/>
  </w:num>
  <w:num w:numId="19">
    <w:abstractNumId w:val="32"/>
  </w:num>
  <w:num w:numId="20">
    <w:abstractNumId w:val="30"/>
  </w:num>
  <w:num w:numId="21">
    <w:abstractNumId w:val="34"/>
  </w:num>
  <w:num w:numId="22">
    <w:abstractNumId w:val="18"/>
  </w:num>
  <w:num w:numId="23">
    <w:abstractNumId w:val="11"/>
  </w:num>
  <w:num w:numId="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4"/>
  </w:num>
  <w:num w:numId="27">
    <w:abstractNumId w:val="6"/>
  </w:num>
  <w:num w:numId="28">
    <w:abstractNumId w:val="9"/>
  </w:num>
  <w:num w:numId="29">
    <w:abstractNumId w:val="29"/>
  </w:num>
  <w:num w:numId="30">
    <w:abstractNumId w:val="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1"/>
  </w:num>
  <w:num w:numId="32">
    <w:abstractNumId w:val="5"/>
  </w:num>
  <w:num w:numId="33">
    <w:abstractNumId w:val="33"/>
  </w:num>
  <w:num w:numId="34">
    <w:abstractNumId w:val="22"/>
  </w:num>
  <w:num w:numId="35">
    <w:abstractNumId w:val="12"/>
  </w:num>
  <w:num w:numId="36">
    <w:abstractNumId w:val="23"/>
  </w:num>
  <w:num w:numId="37">
    <w:abstractNumId w:val="10"/>
  </w:num>
  <w:num w:numId="38">
    <w:abstractNumId w:val="21"/>
  </w:num>
  <w:num w:numId="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NDA3tTA0MjQ3M7VU0lEKTi0uzszPAykwqQUAd9GjFSwAAAA="/>
  </w:docVars>
  <w:rsids>
    <w:rsidRoot w:val="00F84D56"/>
    <w:rsid w:val="00033CE3"/>
    <w:rsid w:val="00054A3F"/>
    <w:rsid w:val="00067C1A"/>
    <w:rsid w:val="00074BFD"/>
    <w:rsid w:val="000D6DA5"/>
    <w:rsid w:val="000E0763"/>
    <w:rsid w:val="001A40B1"/>
    <w:rsid w:val="001E07A0"/>
    <w:rsid w:val="00393B7C"/>
    <w:rsid w:val="003C1453"/>
    <w:rsid w:val="003F6B5B"/>
    <w:rsid w:val="00424FB0"/>
    <w:rsid w:val="00437582"/>
    <w:rsid w:val="0048263D"/>
    <w:rsid w:val="004C4368"/>
    <w:rsid w:val="005961B7"/>
    <w:rsid w:val="00596F14"/>
    <w:rsid w:val="005A46A6"/>
    <w:rsid w:val="005E5F80"/>
    <w:rsid w:val="005F67AF"/>
    <w:rsid w:val="006016E3"/>
    <w:rsid w:val="00681647"/>
    <w:rsid w:val="007B0FCA"/>
    <w:rsid w:val="00852F03"/>
    <w:rsid w:val="0086594F"/>
    <w:rsid w:val="0089553F"/>
    <w:rsid w:val="0090774F"/>
    <w:rsid w:val="00964B9F"/>
    <w:rsid w:val="00970601"/>
    <w:rsid w:val="009D4B59"/>
    <w:rsid w:val="009D566E"/>
    <w:rsid w:val="00A13AD0"/>
    <w:rsid w:val="00A23F20"/>
    <w:rsid w:val="00A26F77"/>
    <w:rsid w:val="00A91953"/>
    <w:rsid w:val="00B00518"/>
    <w:rsid w:val="00B830AE"/>
    <w:rsid w:val="00BB75D5"/>
    <w:rsid w:val="00C42170"/>
    <w:rsid w:val="00F23307"/>
    <w:rsid w:val="00F31FE0"/>
    <w:rsid w:val="00F84D56"/>
    <w:rsid w:val="00FD26C8"/>
    <w:rsid w:val="00FE5917"/>
    <w:rsid w:val="00FF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87AA0"/>
  <w15:chartTrackingRefBased/>
  <w15:docId w15:val="{BC914478-03FB-460D-99A9-A4803985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4B9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84D56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3C145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ralkYokChar">
    <w:name w:val="Aralık Yok Char"/>
    <w:basedOn w:val="VarsaylanParagrafYazTipi"/>
    <w:link w:val="AralkYok"/>
    <w:uiPriority w:val="1"/>
    <w:rsid w:val="003C1453"/>
    <w:rPr>
      <w:rFonts w:ascii="Calibri" w:eastAsia="Calibri" w:hAnsi="Calibri" w:cs="Times New Roman"/>
    </w:rPr>
  </w:style>
  <w:style w:type="paragraph" w:customStyle="1" w:styleId="Default">
    <w:name w:val="Default"/>
    <w:rsid w:val="00B005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B83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B830AE"/>
    <w:rPr>
      <w:color w:val="0563C1" w:themeColor="hyperlink"/>
      <w:u w:val="single"/>
    </w:rPr>
  </w:style>
  <w:style w:type="table" w:customStyle="1" w:styleId="TableGrid1">
    <w:name w:val="Table Grid1"/>
    <w:basedOn w:val="NormalTablo"/>
    <w:next w:val="TabloKlavuzu"/>
    <w:uiPriority w:val="59"/>
    <w:rsid w:val="00074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23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F233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0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tes@nku.edu.t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emre avşar</dc:creator>
  <cp:keywords/>
  <dc:description/>
  <cp:lastModifiedBy>PC</cp:lastModifiedBy>
  <cp:revision>2</cp:revision>
  <dcterms:created xsi:type="dcterms:W3CDTF">2022-04-15T09:00:00Z</dcterms:created>
  <dcterms:modified xsi:type="dcterms:W3CDTF">2022-04-15T09:00:00Z</dcterms:modified>
</cp:coreProperties>
</file>